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76E973" w14:textId="6CD1A2E4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1388A714" w14:textId="7CA360D9" w:rsidR="008B0D9A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>PUBLIC SERVICE GRANT COUNCIL</w:t>
      </w:r>
    </w:p>
    <w:p w14:paraId="30AA2779" w14:textId="31C2A029" w:rsidR="007E7CD5" w:rsidRPr="007E7CD5" w:rsidRDefault="007E7CD5" w:rsidP="007E7CD5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40"/>
          <w:szCs w:val="40"/>
        </w:rPr>
      </w:pPr>
      <w:r w:rsidRPr="003116DF">
        <w:rPr>
          <w:rFonts w:ascii="Times New Roman" w:hAnsi="Times New Roman" w:cs="Times New Roman"/>
          <w:b/>
          <w:color w:val="FF0000"/>
          <w:sz w:val="40"/>
          <w:szCs w:val="40"/>
        </w:rPr>
        <w:t xml:space="preserve">MEETING IS CANCELED </w:t>
      </w:r>
    </w:p>
    <w:p w14:paraId="183DDB46" w14:textId="5448DBBE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HYBRID VIRTUAL/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58CC1D31" w:rsidR="00800772" w:rsidRPr="007205AA" w:rsidRDefault="008C32EB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ptember</w:t>
      </w:r>
      <w:r w:rsidR="0002241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proofErr w:type="gramStart"/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8C59D5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proofErr w:type="gramEnd"/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040498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:00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7CE5E875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>
        <w:rPr>
          <w:rFonts w:ascii="Times New Roman" w:hAnsi="Times New Roman" w:cs="Times New Roman"/>
          <w:b/>
          <w:sz w:val="24"/>
          <w:szCs w:val="24"/>
        </w:rPr>
        <w:t>Public Service Grant Council</w:t>
      </w:r>
      <w:r w:rsidR="00710C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a hybrid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/virtual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8569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32EB">
        <w:rPr>
          <w:rFonts w:ascii="Times New Roman" w:hAnsi="Times New Roman" w:cs="Times New Roman"/>
          <w:b/>
          <w:bCs/>
          <w:sz w:val="24"/>
          <w:szCs w:val="24"/>
        </w:rPr>
        <w:t>September</w:t>
      </w:r>
      <w:r w:rsidR="000224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32EB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FF3A1E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1974AE">
        <w:rPr>
          <w:rFonts w:ascii="Times New Roman" w:hAnsi="Times New Roman" w:cs="Times New Roman"/>
          <w:b/>
          <w:bCs/>
          <w:sz w:val="24"/>
          <w:szCs w:val="24"/>
        </w:rPr>
        <w:t>4</w:t>
      </w:r>
      <w:proofErr w:type="gramEnd"/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4049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="00FC2FC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C325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2518" w:rsidRPr="00C32518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has been canceled</w:t>
      </w:r>
      <w:r w:rsidR="00C32518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Main Conference Room (851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 w:rsidRPr="000F5C18">
        <w:rPr>
          <w:rFonts w:ascii="Times New Roman" w:hAnsi="Times New Roman" w:cs="Times New Roman"/>
          <w:sz w:val="24"/>
          <w:szCs w:val="24"/>
        </w:rPr>
        <w:t>and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virtually through</w:t>
      </w:r>
      <w:r w:rsidR="00FC73C7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r w:rsidR="000F5C18" w:rsidRPr="0025411A">
        <w:rPr>
          <w:rFonts w:ascii="Times New Roman" w:hAnsi="Times New Roman" w:cs="Times New Roman"/>
          <w:sz w:val="24"/>
          <w:szCs w:val="24"/>
        </w:rPr>
        <w:t>Zoom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4F7789">
        <w:rPr>
          <w:rFonts w:ascii="Times New Roman" w:hAnsi="Times New Roman" w:cs="Times New Roman"/>
          <w:sz w:val="24"/>
          <w:szCs w:val="24"/>
        </w:rPr>
        <w:t>webinar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and </w:t>
      </w:r>
      <w:r w:rsidR="00D758D4" w:rsidRPr="0025411A">
        <w:rPr>
          <w:rFonts w:ascii="Times New Roman" w:hAnsi="Times New Roman" w:cs="Times New Roman"/>
          <w:sz w:val="24"/>
          <w:szCs w:val="24"/>
        </w:rPr>
        <w:t>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in-person </w:t>
      </w:r>
      <w:r w:rsidR="000F5C18" w:rsidRPr="0025411A">
        <w:rPr>
          <w:rFonts w:ascii="Times New Roman" w:hAnsi="Times New Roman" w:cs="Times New Roman"/>
          <w:sz w:val="24"/>
          <w:szCs w:val="24"/>
        </w:rPr>
        <w:t>or vi</w:t>
      </w:r>
      <w:r w:rsidR="002B1DA0" w:rsidRPr="0025411A">
        <w:rPr>
          <w:rFonts w:ascii="Times New Roman" w:hAnsi="Times New Roman" w:cs="Times New Roman"/>
          <w:sz w:val="24"/>
          <w:szCs w:val="24"/>
        </w:rPr>
        <w:t>a</w:t>
      </w:r>
      <w:r w:rsidR="00FC73C7" w:rsidRPr="0025411A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Zoom </w:t>
      </w:r>
      <w:r w:rsidR="004F7789">
        <w:rPr>
          <w:rFonts w:ascii="Times New Roman" w:hAnsi="Times New Roman" w:cs="Times New Roman"/>
          <w:sz w:val="24"/>
          <w:szCs w:val="24"/>
        </w:rPr>
        <w:t>webinar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26461DD6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>he purpose of this meeting is</w:t>
      </w:r>
      <w:r w:rsidR="00733CA0">
        <w:rPr>
          <w:rFonts w:ascii="Times New Roman" w:hAnsi="Times New Roman" w:cs="Times New Roman"/>
          <w:sz w:val="24"/>
          <w:szCs w:val="24"/>
        </w:rPr>
        <w:t xml:space="preserve"> the regular monthly meeting of the PSG Council</w:t>
      </w:r>
      <w:r w:rsidR="00905876" w:rsidRPr="007B5993">
        <w:rPr>
          <w:rFonts w:ascii="Times New Roman" w:hAnsi="Times New Roman" w:cs="Times New Roman"/>
          <w:sz w:val="24"/>
          <w:szCs w:val="24"/>
        </w:rPr>
        <w:t xml:space="preserve">.  </w:t>
      </w:r>
      <w:r w:rsidR="00B53988">
        <w:rPr>
          <w:rFonts w:ascii="Times New Roman" w:hAnsi="Times New Roman" w:cs="Times New Roman"/>
          <w:sz w:val="24"/>
          <w:szCs w:val="24"/>
        </w:rPr>
        <w:t>T</w:t>
      </w:r>
      <w:r w:rsidR="001E7A7A">
        <w:rPr>
          <w:rFonts w:ascii="Times New Roman" w:hAnsi="Times New Roman" w:cs="Times New Roman"/>
          <w:sz w:val="24"/>
          <w:szCs w:val="24"/>
        </w:rPr>
        <w:t>h</w:t>
      </w:r>
      <w:r w:rsidR="005A693E">
        <w:rPr>
          <w:rFonts w:ascii="Times New Roman" w:hAnsi="Times New Roman" w:cs="Times New Roman"/>
          <w:sz w:val="24"/>
          <w:szCs w:val="24"/>
        </w:rPr>
        <w:t>e</w:t>
      </w:r>
      <w:r w:rsidR="001E7A7A">
        <w:rPr>
          <w:rFonts w:ascii="Times New Roman" w:hAnsi="Times New Roman" w:cs="Times New Roman"/>
          <w:sz w:val="24"/>
          <w:szCs w:val="24"/>
        </w:rPr>
        <w:t xml:space="preserve"> </w:t>
      </w:r>
      <w:r w:rsidR="00905876">
        <w:rPr>
          <w:rFonts w:ascii="Times New Roman" w:hAnsi="Times New Roman" w:cs="Times New Roman"/>
          <w:sz w:val="24"/>
          <w:szCs w:val="24"/>
        </w:rPr>
        <w:t>notice</w:t>
      </w:r>
      <w:r w:rsidR="005A693E">
        <w:rPr>
          <w:rFonts w:ascii="Times New Roman" w:hAnsi="Times New Roman" w:cs="Times New Roman"/>
          <w:sz w:val="24"/>
          <w:szCs w:val="24"/>
        </w:rPr>
        <w:t xml:space="preserve"> </w:t>
      </w:r>
      <w:r w:rsidRPr="00FC73C7">
        <w:rPr>
          <w:rFonts w:ascii="Times New Roman" w:hAnsi="Times New Roman" w:cs="Times New Roman"/>
          <w:sz w:val="24"/>
          <w:szCs w:val="24"/>
        </w:rPr>
        <w:t>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764457FA" w14:textId="78EFCF3C" w:rsidR="002B1DA0" w:rsidRPr="007205AA" w:rsidRDefault="002B1DA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B1DA0">
        <w:rPr>
          <w:rFonts w:ascii="Times New Roman" w:hAnsi="Times New Roman" w:cs="Times New Roman"/>
          <w:sz w:val="24"/>
          <w:szCs w:val="24"/>
        </w:rPr>
        <w:t xml:space="preserve">Please see instructions on the following pages for details on accessing the meeting via </w:t>
      </w:r>
      <w:r w:rsidR="00FC73C7">
        <w:rPr>
          <w:rFonts w:ascii="Times New Roman" w:hAnsi="Times New Roman" w:cs="Times New Roman"/>
          <w:sz w:val="24"/>
          <w:szCs w:val="24"/>
        </w:rPr>
        <w:t>th</w:t>
      </w:r>
      <w:r w:rsidR="00FC73C7" w:rsidRPr="00695453">
        <w:rPr>
          <w:rFonts w:ascii="Times New Roman" w:hAnsi="Times New Roman" w:cs="Times New Roman"/>
          <w:sz w:val="24"/>
          <w:szCs w:val="24"/>
        </w:rPr>
        <w:t xml:space="preserve">e </w:t>
      </w:r>
      <w:r w:rsidR="00C40AAE" w:rsidRPr="00695453">
        <w:rPr>
          <w:rFonts w:ascii="Times New Roman" w:hAnsi="Times New Roman" w:cs="Times New Roman"/>
          <w:sz w:val="24"/>
          <w:szCs w:val="24"/>
        </w:rPr>
        <w:t xml:space="preserve">Zoom </w:t>
      </w:r>
      <w:r w:rsidR="004F7789">
        <w:rPr>
          <w:rFonts w:ascii="Times New Roman" w:hAnsi="Times New Roman" w:cs="Times New Roman"/>
          <w:sz w:val="24"/>
          <w:szCs w:val="24"/>
        </w:rPr>
        <w:t>webinar</w:t>
      </w:r>
      <w:r w:rsidR="00C40AAE" w:rsidRPr="00695453">
        <w:rPr>
          <w:rFonts w:ascii="Times New Roman" w:hAnsi="Times New Roman" w:cs="Times New Roman"/>
          <w:sz w:val="24"/>
          <w:szCs w:val="24"/>
        </w:rPr>
        <w:t xml:space="preserve"> and audio</w:t>
      </w:r>
      <w:r w:rsidR="00554187" w:rsidRPr="00695453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695453">
        <w:rPr>
          <w:rFonts w:ascii="Times New Roman" w:hAnsi="Times New Roman" w:cs="Times New Roman"/>
          <w:sz w:val="24"/>
          <w:szCs w:val="24"/>
        </w:rPr>
        <w:t>.</w:t>
      </w:r>
      <w:r w:rsidRPr="00695453">
        <w:rPr>
          <w:rFonts w:ascii="Arial" w:eastAsia="Times New Roman" w:hAnsi="Arial" w:cs="Arial"/>
        </w:rPr>
        <w:t xml:space="preserve">  </w:t>
      </w:r>
      <w:r w:rsidRPr="006954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sons attending this meeting in-person or </w:t>
      </w:r>
      <w:r w:rsidRPr="00695453">
        <w:rPr>
          <w:rFonts w:ascii="Times New Roman" w:hAnsi="Times New Roman" w:cs="Times New Roman"/>
          <w:sz w:val="24"/>
          <w:szCs w:val="24"/>
        </w:rPr>
        <w:t>via</w:t>
      </w:r>
      <w:r w:rsidR="00FC73C7" w:rsidRPr="00695453">
        <w:rPr>
          <w:rFonts w:ascii="Times New Roman" w:hAnsi="Times New Roman" w:cs="Times New Roman"/>
          <w:sz w:val="24"/>
          <w:szCs w:val="24"/>
        </w:rPr>
        <w:t xml:space="preserve"> the</w:t>
      </w:r>
      <w:r w:rsidRPr="00695453">
        <w:rPr>
          <w:rFonts w:ascii="Times New Roman" w:hAnsi="Times New Roman" w:cs="Times New Roman"/>
          <w:sz w:val="24"/>
          <w:szCs w:val="24"/>
        </w:rPr>
        <w:t xml:space="preserve"> </w:t>
      </w:r>
      <w:r w:rsidR="00C40AAE" w:rsidRPr="00695453">
        <w:rPr>
          <w:rFonts w:ascii="Times New Roman" w:hAnsi="Times New Roman" w:cs="Times New Roman"/>
          <w:sz w:val="24"/>
          <w:szCs w:val="24"/>
        </w:rPr>
        <w:t>Zoo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m </w:t>
      </w:r>
      <w:r w:rsidR="00E52E76">
        <w:rPr>
          <w:rFonts w:ascii="Times New Roman" w:hAnsi="Times New Roman" w:cs="Times New Roman"/>
          <w:sz w:val="24"/>
          <w:szCs w:val="24"/>
        </w:rPr>
        <w:t>webinar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be given an opportunity to provide public </w:t>
      </w:r>
      <w:r w:rsidR="002C1B5B"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>comments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ring the designated public comment period.  </w:t>
      </w:r>
    </w:p>
    <w:p w14:paraId="0D8CC856" w14:textId="77777777" w:rsidR="00695453" w:rsidRDefault="00695453" w:rsidP="00DB702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6ABE8F" w14:textId="352BF651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</w:t>
      </w:r>
      <w:r w:rsidR="00D53328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last-minute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</w:t>
      </w:r>
      <w:proofErr w:type="gramStart"/>
      <w:r w:rsidRPr="002B1DA0">
        <w:rPr>
          <w:rFonts w:ascii="Times New Roman" w:hAnsi="Times New Roman" w:cs="Times New Roman"/>
          <w:sz w:val="24"/>
          <w:szCs w:val="24"/>
        </w:rPr>
        <w:t>V(</w:t>
      </w:r>
      <w:proofErr w:type="gramEnd"/>
      <w:r w:rsidRPr="002B1DA0">
        <w:rPr>
          <w:rFonts w:ascii="Times New Roman" w:hAnsi="Times New Roman" w:cs="Times New Roman"/>
          <w:sz w:val="24"/>
          <w:szCs w:val="24"/>
        </w:rPr>
        <w:t xml:space="preserve">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2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02F74165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727580">
        <w:rPr>
          <w:rFonts w:ascii="Times New Roman" w:hAnsi="Times New Roman" w:cs="Times New Roman"/>
          <w:sz w:val="24"/>
          <w:szCs w:val="24"/>
        </w:rPr>
        <w:t>Maribel Hernandez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</w:t>
      </w:r>
      <w:r w:rsidR="00727580">
        <w:rPr>
          <w:rFonts w:ascii="Times New Roman" w:hAnsi="Times New Roman" w:cs="Times New Roman"/>
          <w:sz w:val="24"/>
          <w:szCs w:val="24"/>
        </w:rPr>
        <w:t>5356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727580" w:rsidRPr="003805C4">
          <w:rPr>
            <w:rStyle w:val="Hyperlink"/>
            <w:sz w:val="24"/>
            <w:szCs w:val="24"/>
          </w:rPr>
          <w:t>hernandez@coj.net</w:t>
        </w:r>
      </w:hyperlink>
      <w:r w:rsidR="00727580">
        <w:rPr>
          <w:rFonts w:ascii="Times New Roman" w:hAnsi="Times New Roman" w:cs="Times New Roman"/>
          <w:sz w:val="24"/>
          <w:szCs w:val="24"/>
        </w:rPr>
        <w:t xml:space="preserve"> i</w:t>
      </w:r>
      <w:r w:rsidR="002B1DA0" w:rsidRPr="007205AA">
        <w:rPr>
          <w:rFonts w:ascii="Times New Roman" w:hAnsi="Times New Roman" w:cs="Times New Roman"/>
          <w:sz w:val="24"/>
          <w:szCs w:val="24"/>
        </w:rPr>
        <w:t>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6B9E5899" w14:textId="34B9D214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7BD23B4" w14:textId="0E0F9373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1E22CC" w14:textId="6B29C772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D54A5D" w14:textId="5D92A5A1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DE8F524" w14:textId="4D11563F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2D268581" w14:textId="39DC7ECE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AF96F9D" w14:textId="2E3BBE84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415F236B" w14:textId="77777777" w:rsidR="00FC2FC5" w:rsidRDefault="00FC2FC5">
      <w:pPr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br w:type="page"/>
      </w:r>
    </w:p>
    <w:p w14:paraId="75E07997" w14:textId="5E9CD333" w:rsidR="00FC73C7" w:rsidRDefault="00D758D4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t>INSTRUCTIONS FOR PUBLIC TO ACCESS AND PARTICIPATE</w:t>
      </w:r>
      <w:r w:rsidR="00FC73C7">
        <w:rPr>
          <w:rFonts w:ascii="Arial" w:hAnsi="Arial" w:cs="Arial"/>
          <w:b/>
          <w:bCs/>
          <w:snapToGrid w:val="0"/>
          <w:sz w:val="24"/>
          <w:szCs w:val="24"/>
          <w:lang w:val="en"/>
        </w:rPr>
        <w:t xml:space="preserve"> </w:t>
      </w:r>
      <w:r>
        <w:rPr>
          <w:rFonts w:ascii="Arial" w:hAnsi="Arial" w:cs="Arial"/>
          <w:b/>
          <w:bCs/>
          <w:snapToGrid w:val="0"/>
          <w:lang w:val="en"/>
        </w:rPr>
        <w:t>IN MEETING VIA ZOOM APPLICATION</w:t>
      </w:r>
    </w:p>
    <w:p w14:paraId="1F91C51E" w14:textId="77777777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</w:p>
    <w:p w14:paraId="6381BA4B" w14:textId="528FE8BD" w:rsidR="00CE1482" w:rsidRPr="00FC73C7" w:rsidRDefault="00CE1482" w:rsidP="00FC73C7">
      <w:pPr>
        <w:jc w:val="both"/>
        <w:rPr>
          <w:rFonts w:ascii="Times New Roman" w:hAnsi="Times New Roman" w:cs="Times New Roman"/>
          <w:sz w:val="24"/>
          <w:szCs w:val="24"/>
        </w:rPr>
      </w:pPr>
      <w:r w:rsidRPr="00FC73C7">
        <w:rPr>
          <w:rFonts w:ascii="Times New Roman" w:hAnsi="Times New Roman" w:cs="Times New Roman"/>
          <w:sz w:val="24"/>
          <w:szCs w:val="24"/>
        </w:rPr>
        <w:t>If you have already registered for the Zoom application on your computer, enter the link below in the address line for Google Chrome or Microsoft Edge Internet Browser.</w:t>
      </w:r>
    </w:p>
    <w:p w14:paraId="49E58364" w14:textId="053BBF4D" w:rsidR="008E2793" w:rsidRDefault="00814207" w:rsidP="00727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 w:rsidR="0056746F"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4DA8FB5D" w14:textId="77777777" w:rsidR="00586840" w:rsidRPr="00586840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https://us02web.zoom.us/j/84656243952?pwd=UC92UFZtL29iSVlMb1JSZU8zRHhJQT09</w:t>
      </w:r>
    </w:p>
    <w:p w14:paraId="58AF1A5F" w14:textId="77777777" w:rsidR="00586840" w:rsidRDefault="00586840" w:rsidP="00586840">
      <w:pPr>
        <w:spacing w:after="0" w:line="240" w:lineRule="auto"/>
        <w:ind w:firstLine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43B618C" w14:textId="6CE2ED1B" w:rsidR="0056746F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Passcode: 465364</w:t>
      </w:r>
    </w:p>
    <w:p w14:paraId="0CB25F42" w14:textId="77777777" w:rsidR="00CE1482" w:rsidRPr="00CD2854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31FD216C" w14:textId="183D55B9" w:rsidR="00CE1482" w:rsidRPr="00CD2854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</w:t>
      </w:r>
      <w:r w:rsidR="0083034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will only call on speakers using the “RAISE HAND” feature located within the Zoom app.  </w:t>
      </w:r>
      <w:r w:rsidR="0056746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Use the “Raise Hand” 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button at the bottom of the screen</w:t>
      </w:r>
      <w:r w:rsidR="0056746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.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 You must have a microphone, video camera, and speakers on your computer to participate with the “RAISE HAND” function.</w:t>
      </w:r>
    </w:p>
    <w:p w14:paraId="02366DCA" w14:textId="5C545D9B" w:rsidR="00CE1482" w:rsidRPr="00CD2854" w:rsidRDefault="008D043C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Please w</w:t>
      </w:r>
      <w:r w:rsidR="00CE1482"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ait to be recognized for your public comment time by the </w:t>
      </w:r>
      <w:r w:rsidR="0083034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</w:p>
    <w:p w14:paraId="1689D0B9" w14:textId="18A69CCF" w:rsidR="00CE1482" w:rsidRPr="00CD2854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Begin speaking after the </w:t>
      </w:r>
      <w:r w:rsidR="0083034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has recognized your turn during public comment</w:t>
      </w:r>
    </w:p>
    <w:p w14:paraId="1B4C041C" w14:textId="77777777" w:rsidR="00CE1482" w:rsidRDefault="00CE1482" w:rsidP="00CE1482">
      <w:pPr>
        <w:spacing w:after="0" w:line="240" w:lineRule="auto"/>
        <w:rPr>
          <w:rFonts w:ascii="Arial" w:eastAsia="Times New Roman" w:hAnsi="Arial" w:cs="Arial"/>
          <w:snapToGrid w:val="0"/>
          <w:szCs w:val="24"/>
          <w:lang w:val="en"/>
        </w:rPr>
      </w:pPr>
    </w:p>
    <w:p w14:paraId="4E465D18" w14:textId="28058E78" w:rsidR="00CE1482" w:rsidRPr="002C24E3" w:rsidRDefault="00CE1482" w:rsidP="002C24E3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 w:rsidR="005B503F"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computer if you have not registered for Zoom, follow these instructions</w:t>
      </w:r>
      <w:r w:rsidRPr="002C24E3"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  <w:t>:</w:t>
      </w:r>
    </w:p>
    <w:p w14:paraId="7C6E4106" w14:textId="77777777" w:rsidR="00CE1482" w:rsidRPr="002C24E3" w:rsidRDefault="00CE1482" w:rsidP="00CE1482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</w:p>
    <w:p w14:paraId="2CC1852F" w14:textId="77777777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 xml:space="preserve">Sign up for the 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Zoom application by </w:t>
      </w:r>
      <w:r w:rsidRPr="002C24E3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  <w:t xml:space="preserve">typing – Zoom.US – into Google Chrome or Microsoft Edge Internet Browser.  </w:t>
      </w:r>
    </w:p>
    <w:p w14:paraId="1E7EDC11" w14:textId="28AEC7C9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Go to:  JOIN A MEETING</w:t>
      </w: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on </w:t>
      </w:r>
      <w:r w:rsidR="00EE18D7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</w:t>
      </w:r>
      <w:r w:rsidR="007308BA"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Dashboard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. </w:t>
      </w:r>
    </w:p>
    <w:p w14:paraId="75CD80C3" w14:textId="77777777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Enter the Zoom meeting ID and meeting password listed below</w:t>
      </w: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>:</w:t>
      </w:r>
    </w:p>
    <w:p w14:paraId="67D1ABDA" w14:textId="77777777" w:rsidR="00CE1482" w:rsidRPr="002C24E3" w:rsidRDefault="00CE1482" w:rsidP="00CE148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C3CD5A0" w14:textId="6E4873A2" w:rsidR="0056746F" w:rsidRDefault="0056746F" w:rsidP="005674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 w:rsidR="00022418"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326FA96F" w14:textId="77777777" w:rsidR="00586840" w:rsidRPr="00586840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https://us02web.zoom.us/j/84656243952?pwd=UC92UFZtL29iSVlMb1JSZU8zRHhJQT09</w:t>
      </w:r>
    </w:p>
    <w:p w14:paraId="00C3CB4A" w14:textId="77777777" w:rsidR="00586840" w:rsidRDefault="00586840" w:rsidP="00586840">
      <w:pPr>
        <w:spacing w:after="0" w:line="240" w:lineRule="auto"/>
        <w:ind w:firstLine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25A7FB1" w14:textId="77777777" w:rsidR="00586840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Passcode: 465364</w:t>
      </w:r>
    </w:p>
    <w:p w14:paraId="14E190C8" w14:textId="77777777" w:rsidR="00586840" w:rsidRPr="00CD2854" w:rsidRDefault="00586840" w:rsidP="00586840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1B3C7787" w14:textId="3D1B3928" w:rsidR="00CE1482" w:rsidRPr="002C24E3" w:rsidRDefault="00CE1482" w:rsidP="002C24E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 w:rsidR="00E510ED">
        <w:rPr>
          <w:rFonts w:ascii="Times New Roman" w:eastAsia="Times New Roman" w:hAnsi="Times New Roman" w:cs="Times New Roman"/>
          <w:b/>
          <w:sz w:val="24"/>
          <w:szCs w:val="24"/>
        </w:rPr>
        <w:t>using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telephone, follow these instructions: </w:t>
      </w:r>
    </w:p>
    <w:p w14:paraId="79C236B4" w14:textId="77777777" w:rsidR="00CE1482" w:rsidRPr="002C24E3" w:rsidRDefault="00CE1482" w:rsidP="00CE148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4456860" w14:textId="714E416C" w:rsidR="002912DB" w:rsidRPr="0024663C" w:rsidRDefault="00CE1482" w:rsidP="002912DB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3652D">
        <w:rPr>
          <w:rFonts w:ascii="Times New Roman" w:hAnsi="Times New Roman" w:cs="Times New Roman"/>
          <w:b/>
          <w:bCs/>
          <w:sz w:val="24"/>
          <w:szCs w:val="24"/>
        </w:rPr>
        <w:t xml:space="preserve">Dial: 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646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558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8656</w:t>
      </w:r>
      <w:r w:rsidR="00B96475" w:rsidRPr="00E365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US (New York)</w:t>
      </w:r>
      <w:r w:rsidRPr="00E3652D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Pr="00E3652D">
        <w:rPr>
          <w:rFonts w:ascii="Times New Roman" w:hAnsi="Times New Roman" w:cs="Times New Roman"/>
          <w:sz w:val="24"/>
          <w:szCs w:val="24"/>
        </w:rPr>
        <w:t xml:space="preserve">Find a local telephone number via this link: </w:t>
      </w:r>
      <w:hyperlink r:id="rId14" w:history="1">
        <w:r w:rsidR="0024663C" w:rsidRPr="00B57EE1">
          <w:rPr>
            <w:rStyle w:val="Hyperlink"/>
            <w:rFonts w:asciiTheme="minorHAnsi" w:hAnsiTheme="minorHAnsi" w:cstheme="minorBidi"/>
          </w:rPr>
          <w:t>https://us02web.zoom.us/u/kyJ4h5X6w</w:t>
        </w:r>
      </w:hyperlink>
    </w:p>
    <w:p w14:paraId="0B23F029" w14:textId="4264B0D8" w:rsidR="00CE1482" w:rsidRDefault="00CE1482" w:rsidP="0056746F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Enter the Zoom meeting ID and meeting password </w:t>
      </w:r>
    </w:p>
    <w:p w14:paraId="7CC108AB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join before the meeting has started, you will be prompted to press # to wait</w:t>
      </w:r>
    </w:p>
    <w:p w14:paraId="1F8CEA2E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call using your mobile telephone or device, you will be prompted to enter a unique participant ID. Press # to skip.</w:t>
      </w:r>
    </w:p>
    <w:p w14:paraId="202656D5" w14:textId="77777777" w:rsidR="006D090C" w:rsidRDefault="006D090C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</w:pPr>
    </w:p>
    <w:p w14:paraId="3EBA8E84" w14:textId="3ACB3112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</w:pPr>
      <w:r w:rsidRPr="002C24E3"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  <w:t xml:space="preserve">Public Comment </w:t>
      </w:r>
    </w:p>
    <w:p w14:paraId="392CD198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</w:p>
    <w:p w14:paraId="077197E1" w14:textId="3D2AD184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sz w:val="24"/>
          <w:szCs w:val="24"/>
        </w:rPr>
        <w:t xml:space="preserve">Wait to be recognized for your public comment time by the </w:t>
      </w:r>
      <w:r w:rsidR="00830348">
        <w:rPr>
          <w:rFonts w:ascii="Times New Roman" w:hAnsi="Times New Roman" w:cs="Times New Roman"/>
          <w:sz w:val="24"/>
          <w:szCs w:val="24"/>
        </w:rPr>
        <w:t>Chair</w:t>
      </w:r>
    </w:p>
    <w:p w14:paraId="3A175954" w14:textId="7A74E13E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Begin speaking after the </w:t>
      </w:r>
      <w:r w:rsidR="00830348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Chair</w:t>
      </w: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 has recognized your turn during public comment</w:t>
      </w:r>
    </w:p>
    <w:p w14:paraId="5261DA50" w14:textId="49D8822A" w:rsidR="00D630DC" w:rsidRPr="002C24E3" w:rsidRDefault="00D630DC" w:rsidP="002B1D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630DC" w:rsidRPr="002C24E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BFC724" w14:textId="77777777" w:rsidR="00E467F9" w:rsidRDefault="00E467F9" w:rsidP="00020EBE">
      <w:pPr>
        <w:spacing w:after="0" w:line="240" w:lineRule="auto"/>
      </w:pPr>
      <w:r>
        <w:separator/>
      </w:r>
    </w:p>
  </w:endnote>
  <w:endnote w:type="continuationSeparator" w:id="0">
    <w:p w14:paraId="74F8D43F" w14:textId="77777777" w:rsidR="00E467F9" w:rsidRDefault="00E467F9" w:rsidP="00020EBE">
      <w:pPr>
        <w:spacing w:after="0" w:line="240" w:lineRule="auto"/>
      </w:pPr>
      <w:r>
        <w:continuationSeparator/>
      </w:r>
    </w:p>
  </w:endnote>
  <w:endnote w:type="continuationNotice" w:id="1">
    <w:p w14:paraId="7FB47B87" w14:textId="77777777" w:rsidR="00E467F9" w:rsidRDefault="00E467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E94583" w14:textId="77777777" w:rsidR="00E467F9" w:rsidRDefault="00E467F9" w:rsidP="00020EBE">
      <w:pPr>
        <w:spacing w:after="0" w:line="240" w:lineRule="auto"/>
      </w:pPr>
      <w:r>
        <w:separator/>
      </w:r>
    </w:p>
  </w:footnote>
  <w:footnote w:type="continuationSeparator" w:id="0">
    <w:p w14:paraId="1AC631DB" w14:textId="77777777" w:rsidR="00E467F9" w:rsidRDefault="00E467F9" w:rsidP="00020EBE">
      <w:pPr>
        <w:spacing w:after="0" w:line="240" w:lineRule="auto"/>
      </w:pPr>
      <w:r>
        <w:continuationSeparator/>
      </w:r>
    </w:p>
  </w:footnote>
  <w:footnote w:type="continuationNotice" w:id="1">
    <w:p w14:paraId="25695A90" w14:textId="77777777" w:rsidR="00E467F9" w:rsidRDefault="00E467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440955685">
    <w:abstractNumId w:val="1"/>
  </w:num>
  <w:num w:numId="2" w16cid:durableId="761951049">
    <w:abstractNumId w:val="2"/>
  </w:num>
  <w:num w:numId="3" w16cid:durableId="825781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16FCD"/>
    <w:rsid w:val="00020EBE"/>
    <w:rsid w:val="00022418"/>
    <w:rsid w:val="000257B0"/>
    <w:rsid w:val="00032962"/>
    <w:rsid w:val="00040498"/>
    <w:rsid w:val="000441FC"/>
    <w:rsid w:val="00045C0C"/>
    <w:rsid w:val="00053D35"/>
    <w:rsid w:val="00053DBA"/>
    <w:rsid w:val="00065893"/>
    <w:rsid w:val="00070DB1"/>
    <w:rsid w:val="000801C9"/>
    <w:rsid w:val="00081A34"/>
    <w:rsid w:val="000A3C1F"/>
    <w:rsid w:val="000A66C4"/>
    <w:rsid w:val="000D7272"/>
    <w:rsid w:val="000E4A95"/>
    <w:rsid w:val="000E69DB"/>
    <w:rsid w:val="000F0889"/>
    <w:rsid w:val="000F4024"/>
    <w:rsid w:val="000F4A5F"/>
    <w:rsid w:val="000F5C18"/>
    <w:rsid w:val="001073FB"/>
    <w:rsid w:val="00126C89"/>
    <w:rsid w:val="0013121E"/>
    <w:rsid w:val="00133B39"/>
    <w:rsid w:val="001610A9"/>
    <w:rsid w:val="001726B9"/>
    <w:rsid w:val="00173179"/>
    <w:rsid w:val="00173A7A"/>
    <w:rsid w:val="0018479C"/>
    <w:rsid w:val="0019307F"/>
    <w:rsid w:val="001974AE"/>
    <w:rsid w:val="001B0924"/>
    <w:rsid w:val="001B1141"/>
    <w:rsid w:val="001B28A9"/>
    <w:rsid w:val="001D1B57"/>
    <w:rsid w:val="001D28AF"/>
    <w:rsid w:val="001E22B1"/>
    <w:rsid w:val="001E7A7A"/>
    <w:rsid w:val="00200C92"/>
    <w:rsid w:val="00206E69"/>
    <w:rsid w:val="00207591"/>
    <w:rsid w:val="0021752C"/>
    <w:rsid w:val="00245CE0"/>
    <w:rsid w:val="0024663C"/>
    <w:rsid w:val="0025411A"/>
    <w:rsid w:val="002822B3"/>
    <w:rsid w:val="002843B5"/>
    <w:rsid w:val="002912DB"/>
    <w:rsid w:val="002953BA"/>
    <w:rsid w:val="002A2F5C"/>
    <w:rsid w:val="002B1DA0"/>
    <w:rsid w:val="002C1B5B"/>
    <w:rsid w:val="002C24E3"/>
    <w:rsid w:val="002C7BA8"/>
    <w:rsid w:val="002E443A"/>
    <w:rsid w:val="002E5D0B"/>
    <w:rsid w:val="002E6C6E"/>
    <w:rsid w:val="00310649"/>
    <w:rsid w:val="003116DF"/>
    <w:rsid w:val="00314D27"/>
    <w:rsid w:val="00332E6F"/>
    <w:rsid w:val="00352193"/>
    <w:rsid w:val="00360F90"/>
    <w:rsid w:val="0036579C"/>
    <w:rsid w:val="003708C0"/>
    <w:rsid w:val="0037453F"/>
    <w:rsid w:val="003963E1"/>
    <w:rsid w:val="00396F3D"/>
    <w:rsid w:val="003A4DEA"/>
    <w:rsid w:val="003A7FF0"/>
    <w:rsid w:val="003C2A93"/>
    <w:rsid w:val="003E2A9D"/>
    <w:rsid w:val="003E7BB8"/>
    <w:rsid w:val="003F699B"/>
    <w:rsid w:val="00410D6F"/>
    <w:rsid w:val="00414736"/>
    <w:rsid w:val="004157EA"/>
    <w:rsid w:val="004165E7"/>
    <w:rsid w:val="0045425E"/>
    <w:rsid w:val="0045662E"/>
    <w:rsid w:val="004605EE"/>
    <w:rsid w:val="00464705"/>
    <w:rsid w:val="0046623F"/>
    <w:rsid w:val="00483C42"/>
    <w:rsid w:val="004969FE"/>
    <w:rsid w:val="004B382D"/>
    <w:rsid w:val="004C3EAE"/>
    <w:rsid w:val="004D271E"/>
    <w:rsid w:val="004E5514"/>
    <w:rsid w:val="004F5D9C"/>
    <w:rsid w:val="004F7789"/>
    <w:rsid w:val="00516F43"/>
    <w:rsid w:val="00545283"/>
    <w:rsid w:val="00554187"/>
    <w:rsid w:val="0056746F"/>
    <w:rsid w:val="00570C5C"/>
    <w:rsid w:val="00575030"/>
    <w:rsid w:val="005842A4"/>
    <w:rsid w:val="00586840"/>
    <w:rsid w:val="00586A55"/>
    <w:rsid w:val="0059713A"/>
    <w:rsid w:val="005A693E"/>
    <w:rsid w:val="005B3594"/>
    <w:rsid w:val="005B503F"/>
    <w:rsid w:val="005E23D7"/>
    <w:rsid w:val="005E3685"/>
    <w:rsid w:val="005F0130"/>
    <w:rsid w:val="005F34D0"/>
    <w:rsid w:val="005F58FD"/>
    <w:rsid w:val="00616BE2"/>
    <w:rsid w:val="00620D9A"/>
    <w:rsid w:val="0063290D"/>
    <w:rsid w:val="0063776F"/>
    <w:rsid w:val="00650B58"/>
    <w:rsid w:val="0065551C"/>
    <w:rsid w:val="0067053C"/>
    <w:rsid w:val="00670FD2"/>
    <w:rsid w:val="00674F76"/>
    <w:rsid w:val="00675C77"/>
    <w:rsid w:val="0068145D"/>
    <w:rsid w:val="00695453"/>
    <w:rsid w:val="006A4548"/>
    <w:rsid w:val="006B1BFA"/>
    <w:rsid w:val="006D0818"/>
    <w:rsid w:val="006D090C"/>
    <w:rsid w:val="006D4AB4"/>
    <w:rsid w:val="006E297C"/>
    <w:rsid w:val="006E5005"/>
    <w:rsid w:val="00710C49"/>
    <w:rsid w:val="00714711"/>
    <w:rsid w:val="007205AA"/>
    <w:rsid w:val="00727580"/>
    <w:rsid w:val="007308BA"/>
    <w:rsid w:val="00733CA0"/>
    <w:rsid w:val="00742FDC"/>
    <w:rsid w:val="007467C9"/>
    <w:rsid w:val="00750E94"/>
    <w:rsid w:val="00751570"/>
    <w:rsid w:val="007523F9"/>
    <w:rsid w:val="0075602E"/>
    <w:rsid w:val="00775672"/>
    <w:rsid w:val="00781198"/>
    <w:rsid w:val="007B5993"/>
    <w:rsid w:val="007C2177"/>
    <w:rsid w:val="007D4E12"/>
    <w:rsid w:val="007D7427"/>
    <w:rsid w:val="007E7CD5"/>
    <w:rsid w:val="00800772"/>
    <w:rsid w:val="00814207"/>
    <w:rsid w:val="008147C2"/>
    <w:rsid w:val="008233C8"/>
    <w:rsid w:val="00830348"/>
    <w:rsid w:val="008320E6"/>
    <w:rsid w:val="00845621"/>
    <w:rsid w:val="0085698A"/>
    <w:rsid w:val="008601BB"/>
    <w:rsid w:val="00864360"/>
    <w:rsid w:val="00876A91"/>
    <w:rsid w:val="0089134C"/>
    <w:rsid w:val="00893AA2"/>
    <w:rsid w:val="008B0834"/>
    <w:rsid w:val="008B0D9A"/>
    <w:rsid w:val="008B7FA5"/>
    <w:rsid w:val="008C12F0"/>
    <w:rsid w:val="008C32EB"/>
    <w:rsid w:val="008C557E"/>
    <w:rsid w:val="008C59D5"/>
    <w:rsid w:val="008D043C"/>
    <w:rsid w:val="008D79D5"/>
    <w:rsid w:val="008E15C0"/>
    <w:rsid w:val="008E2793"/>
    <w:rsid w:val="008E7747"/>
    <w:rsid w:val="008F24C0"/>
    <w:rsid w:val="008F67BE"/>
    <w:rsid w:val="00905876"/>
    <w:rsid w:val="009100D2"/>
    <w:rsid w:val="00917871"/>
    <w:rsid w:val="009409DE"/>
    <w:rsid w:val="00953767"/>
    <w:rsid w:val="009A6B36"/>
    <w:rsid w:val="009B346F"/>
    <w:rsid w:val="009C7F73"/>
    <w:rsid w:val="009E392A"/>
    <w:rsid w:val="009E3F85"/>
    <w:rsid w:val="009F2ECC"/>
    <w:rsid w:val="009F3410"/>
    <w:rsid w:val="009F5A7D"/>
    <w:rsid w:val="00A01B30"/>
    <w:rsid w:val="00A0240A"/>
    <w:rsid w:val="00A0775C"/>
    <w:rsid w:val="00A148CF"/>
    <w:rsid w:val="00A1784E"/>
    <w:rsid w:val="00A3149A"/>
    <w:rsid w:val="00A53D92"/>
    <w:rsid w:val="00A63555"/>
    <w:rsid w:val="00A67391"/>
    <w:rsid w:val="00A9499D"/>
    <w:rsid w:val="00AA6B1D"/>
    <w:rsid w:val="00AC096B"/>
    <w:rsid w:val="00AC5DB8"/>
    <w:rsid w:val="00AE00A5"/>
    <w:rsid w:val="00B15B52"/>
    <w:rsid w:val="00B1610E"/>
    <w:rsid w:val="00B227DC"/>
    <w:rsid w:val="00B34CDB"/>
    <w:rsid w:val="00B53988"/>
    <w:rsid w:val="00B7087D"/>
    <w:rsid w:val="00B76EA8"/>
    <w:rsid w:val="00B92CB3"/>
    <w:rsid w:val="00B93929"/>
    <w:rsid w:val="00B96475"/>
    <w:rsid w:val="00B97C65"/>
    <w:rsid w:val="00BA597C"/>
    <w:rsid w:val="00BB6505"/>
    <w:rsid w:val="00BC11A4"/>
    <w:rsid w:val="00BD1230"/>
    <w:rsid w:val="00C06F5D"/>
    <w:rsid w:val="00C1412B"/>
    <w:rsid w:val="00C23474"/>
    <w:rsid w:val="00C316BD"/>
    <w:rsid w:val="00C32292"/>
    <w:rsid w:val="00C32518"/>
    <w:rsid w:val="00C360C6"/>
    <w:rsid w:val="00C3707F"/>
    <w:rsid w:val="00C40AAE"/>
    <w:rsid w:val="00C40B22"/>
    <w:rsid w:val="00C51D5A"/>
    <w:rsid w:val="00C55177"/>
    <w:rsid w:val="00C557FC"/>
    <w:rsid w:val="00C572C1"/>
    <w:rsid w:val="00C6491E"/>
    <w:rsid w:val="00C74654"/>
    <w:rsid w:val="00C854DF"/>
    <w:rsid w:val="00C901F6"/>
    <w:rsid w:val="00CA2479"/>
    <w:rsid w:val="00CC5EEF"/>
    <w:rsid w:val="00CD2854"/>
    <w:rsid w:val="00CE1482"/>
    <w:rsid w:val="00CE2BAB"/>
    <w:rsid w:val="00D3359D"/>
    <w:rsid w:val="00D53328"/>
    <w:rsid w:val="00D533BB"/>
    <w:rsid w:val="00D61EA1"/>
    <w:rsid w:val="00D630DC"/>
    <w:rsid w:val="00D6438F"/>
    <w:rsid w:val="00D64FE5"/>
    <w:rsid w:val="00D758D4"/>
    <w:rsid w:val="00D767D4"/>
    <w:rsid w:val="00D8451F"/>
    <w:rsid w:val="00D95AFF"/>
    <w:rsid w:val="00DB701B"/>
    <w:rsid w:val="00DB7026"/>
    <w:rsid w:val="00DC6CC9"/>
    <w:rsid w:val="00DE0A8E"/>
    <w:rsid w:val="00DE6DDE"/>
    <w:rsid w:val="00DE7E31"/>
    <w:rsid w:val="00E076E8"/>
    <w:rsid w:val="00E206D2"/>
    <w:rsid w:val="00E21C3E"/>
    <w:rsid w:val="00E2494D"/>
    <w:rsid w:val="00E3652D"/>
    <w:rsid w:val="00E37DA4"/>
    <w:rsid w:val="00E467F9"/>
    <w:rsid w:val="00E510ED"/>
    <w:rsid w:val="00E52E76"/>
    <w:rsid w:val="00E60EB4"/>
    <w:rsid w:val="00E65C3C"/>
    <w:rsid w:val="00E7089D"/>
    <w:rsid w:val="00E862F3"/>
    <w:rsid w:val="00E906DC"/>
    <w:rsid w:val="00EA4A10"/>
    <w:rsid w:val="00EB7B3B"/>
    <w:rsid w:val="00EC1236"/>
    <w:rsid w:val="00ED4D4F"/>
    <w:rsid w:val="00ED5EB0"/>
    <w:rsid w:val="00EE18D7"/>
    <w:rsid w:val="00EF0E8F"/>
    <w:rsid w:val="00F16AD5"/>
    <w:rsid w:val="00F34A0C"/>
    <w:rsid w:val="00F45571"/>
    <w:rsid w:val="00F571FB"/>
    <w:rsid w:val="00F83575"/>
    <w:rsid w:val="00F84979"/>
    <w:rsid w:val="00F97BAE"/>
    <w:rsid w:val="00FC2FC5"/>
    <w:rsid w:val="00FC6020"/>
    <w:rsid w:val="00FC73C7"/>
    <w:rsid w:val="00FC7F32"/>
    <w:rsid w:val="00FE07C9"/>
    <w:rsid w:val="00FE4BB3"/>
    <w:rsid w:val="00FF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5D288"/>
  <w15:docId w15:val="{8FBD5664-B434-4A7E-A364-39C0AF6A4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C3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3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rnandez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karat@coj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02web.zoom.us/u/kyJ4h5X6w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6" ma:contentTypeDescription="Create a new document." ma:contentTypeScope="" ma:versionID="490348e6241278efbc9df2d64038605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eb446489af3980110fb40d7ce4fa91e7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2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FCC53E-13B1-4B06-AAD8-2C0CA0E44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78</Words>
  <Characters>3296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3867</CharactersWithSpaces>
  <SharedDoc>false</SharedDoc>
  <HLinks>
    <vt:vector size="24" baseType="variant">
      <vt:variant>
        <vt:i4>2228284</vt:i4>
      </vt:variant>
      <vt:variant>
        <vt:i4>9</vt:i4>
      </vt:variant>
      <vt:variant>
        <vt:i4>0</vt:i4>
      </vt:variant>
      <vt:variant>
        <vt:i4>5</vt:i4>
      </vt:variant>
      <vt:variant>
        <vt:lpwstr>https://us02web.zoom.us/u/kyJ4h5X6w</vt:lpwstr>
      </vt:variant>
      <vt:variant>
        <vt:lpwstr/>
      </vt:variant>
      <vt:variant>
        <vt:i4>1310766</vt:i4>
      </vt:variant>
      <vt:variant>
        <vt:i4>6</vt:i4>
      </vt:variant>
      <vt:variant>
        <vt:i4>0</vt:i4>
      </vt:variant>
      <vt:variant>
        <vt:i4>5</vt:i4>
      </vt:variant>
      <vt:variant>
        <vt:lpwstr>mailto:hernandez@coj.net</vt:lpwstr>
      </vt:variant>
      <vt:variant>
        <vt:lpwstr/>
      </vt:variant>
      <vt:variant>
        <vt:i4>1835054</vt:i4>
      </vt:variant>
      <vt:variant>
        <vt:i4>3</vt:i4>
      </vt:variant>
      <vt:variant>
        <vt:i4>0</vt:i4>
      </vt:variant>
      <vt:variant>
        <vt:i4>5</vt:i4>
      </vt:variant>
      <vt:variant>
        <vt:lpwstr>mailto:karat@coj.net</vt:lpwstr>
      </vt:variant>
      <vt:variant>
        <vt:lpwstr/>
      </vt:variant>
      <vt:variant>
        <vt:i4>4915218</vt:i4>
      </vt:variant>
      <vt:variant>
        <vt:i4>0</vt:i4>
      </vt:variant>
      <vt:variant>
        <vt:i4>0</vt:i4>
      </vt:variant>
      <vt:variant>
        <vt:i4>5</vt:i4>
      </vt:variant>
      <vt:variant>
        <vt:lpwstr>https://www.coj.net/departments/advisory-boards-and-commissions/public-service-grant-council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ayne Alexander</dc:creator>
  <cp:keywords/>
  <cp:lastModifiedBy>Garrett, Nicoa - AFOD</cp:lastModifiedBy>
  <cp:revision>11</cp:revision>
  <cp:lastPrinted>2024-02-05T20:05:00Z</cp:lastPrinted>
  <dcterms:created xsi:type="dcterms:W3CDTF">2024-09-04T19:40:00Z</dcterms:created>
  <dcterms:modified xsi:type="dcterms:W3CDTF">2024-09-06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